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941B4" w14:textId="77777777" w:rsidR="0013632B" w:rsidRDefault="0013632B" w:rsidP="0007709B"/>
    <w:p w14:paraId="3F6A6D75" w14:textId="77777777" w:rsidR="000E14C5" w:rsidRDefault="00FE15C1" w:rsidP="0007709B">
      <w:r>
        <w:rPr>
          <w:noProof/>
        </w:rPr>
        <w:drawing>
          <wp:inline distT="0" distB="0" distL="0" distR="0" wp14:anchorId="02DA9450" wp14:editId="16786F12">
            <wp:extent cx="1524000" cy="1524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mitl_logo-500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5FDE3" w14:textId="77777777" w:rsidR="0013632B" w:rsidRDefault="0013632B" w:rsidP="0007709B">
      <w:pPr>
        <w:jc w:val="both"/>
      </w:pPr>
      <w:bookmarkStart w:id="0" w:name="_GoBack"/>
      <w:bookmarkEnd w:id="0"/>
    </w:p>
    <w:p w14:paraId="71028B36" w14:textId="77777777" w:rsidR="0013632B" w:rsidRPr="0013632B" w:rsidRDefault="0013632B" w:rsidP="0007709B">
      <w:pPr>
        <w:jc w:val="both"/>
      </w:pPr>
    </w:p>
    <w:p w14:paraId="09A38417" w14:textId="77777777" w:rsidR="00FE15C1" w:rsidRPr="007C1E82" w:rsidRDefault="00FE15C1" w:rsidP="0007709B">
      <w:pPr>
        <w:pStyle w:val="Title"/>
      </w:pPr>
      <w:r w:rsidRPr="007C1E82">
        <w:t>KMITL Online Space Reservation System</w:t>
      </w:r>
    </w:p>
    <w:p w14:paraId="610F285E" w14:textId="77777777" w:rsidR="00FE15C1" w:rsidRDefault="00FE15C1" w:rsidP="0007709B"/>
    <w:p w14:paraId="310954E7" w14:textId="77777777" w:rsidR="00FE15C1" w:rsidRDefault="00FE15C1" w:rsidP="0007709B">
      <w:pPr>
        <w:jc w:val="both"/>
      </w:pPr>
    </w:p>
    <w:p w14:paraId="4E0AEC19" w14:textId="233D0464" w:rsidR="00FE15C1" w:rsidRPr="007355BC" w:rsidRDefault="00B77ED7" w:rsidP="0007709B">
      <w:pPr>
        <w:pStyle w:val="Heading1"/>
      </w:pPr>
      <w:r w:rsidRPr="007355BC">
        <w:t>A project by</w:t>
      </w:r>
    </w:p>
    <w:p w14:paraId="628711F5" w14:textId="035A8E28" w:rsidR="00FE15C1" w:rsidRDefault="00FE15C1" w:rsidP="0007709B">
      <w:r w:rsidRPr="00F545D9">
        <w:t>Kavin R</w:t>
      </w:r>
      <w:r w:rsidR="0013632B" w:rsidRPr="00F545D9">
        <w:t>uengprateepsang</w:t>
      </w:r>
      <w:r w:rsidR="0013632B" w:rsidRPr="00F545D9">
        <w:tab/>
      </w:r>
      <w:r w:rsidR="0080475B">
        <w:tab/>
      </w:r>
      <w:r w:rsidR="0013632B" w:rsidRPr="00F545D9">
        <w:t>59070009</w:t>
      </w:r>
      <w:r w:rsidR="0007709B">
        <w:br/>
      </w:r>
      <w:r w:rsidR="0013632B">
        <w:t>Kunanon Srisunt</w:t>
      </w:r>
      <w:r w:rsidR="00E75C26">
        <w:t>i</w:t>
      </w:r>
      <w:r w:rsidR="0013632B">
        <w:t>roj</w:t>
      </w:r>
      <w:r w:rsidR="0013632B">
        <w:tab/>
      </w:r>
      <w:r w:rsidR="0013632B">
        <w:tab/>
      </w:r>
      <w:r w:rsidR="0080475B">
        <w:tab/>
      </w:r>
      <w:r w:rsidR="0013632B">
        <w:t>59070022</w:t>
      </w:r>
      <w:r w:rsidR="0007709B">
        <w:br/>
      </w:r>
      <w:r>
        <w:t>Thitipat Worrarat</w:t>
      </w:r>
      <w:r w:rsidR="0013632B">
        <w:tab/>
      </w:r>
      <w:r w:rsidR="0013632B">
        <w:tab/>
      </w:r>
      <w:r w:rsidR="0080475B">
        <w:tab/>
      </w:r>
      <w:r w:rsidR="0013632B">
        <w:t>59070043</w:t>
      </w:r>
      <w:r w:rsidR="0007709B">
        <w:br/>
      </w:r>
      <w:r>
        <w:t>Nathan Yiangsupapaanontr</w:t>
      </w:r>
      <w:r w:rsidR="0080475B">
        <w:tab/>
      </w:r>
      <w:r w:rsidR="0013632B">
        <w:t>59070087</w:t>
      </w:r>
      <w:r w:rsidR="0007709B">
        <w:br/>
      </w:r>
      <w:r>
        <w:t>Pornprom Kiawjak</w:t>
      </w:r>
      <w:r w:rsidR="0013632B">
        <w:tab/>
      </w:r>
      <w:r w:rsidR="0013632B">
        <w:tab/>
      </w:r>
      <w:r w:rsidR="0013632B">
        <w:tab/>
        <w:t>59070113</w:t>
      </w:r>
    </w:p>
    <w:p w14:paraId="4FBB8564" w14:textId="77777777" w:rsidR="00FE15C1" w:rsidRDefault="00FE15C1" w:rsidP="0007709B">
      <w:pPr>
        <w:jc w:val="both"/>
      </w:pPr>
    </w:p>
    <w:p w14:paraId="67F92DAF" w14:textId="712B52CC" w:rsidR="00FE15C1" w:rsidRDefault="007F626E" w:rsidP="0007709B">
      <w:pPr>
        <w:pStyle w:val="Heading1"/>
      </w:pPr>
      <w:r>
        <w:t>Prepared for</w:t>
      </w:r>
    </w:p>
    <w:p w14:paraId="7462091F" w14:textId="48D323A1" w:rsidR="00FE15C1" w:rsidRPr="0007709B" w:rsidRDefault="00FE15C1" w:rsidP="0007709B">
      <w:r w:rsidRPr="0007709B">
        <w:t>Informat</w:t>
      </w:r>
      <w:r w:rsidR="0013632B" w:rsidRPr="0007709B">
        <w:t>ion System Analysis and Design</w:t>
      </w:r>
      <w:r w:rsidR="0007709B">
        <w:br/>
      </w:r>
      <w:r w:rsidR="0013632B" w:rsidRPr="0007709B">
        <w:t xml:space="preserve">Course of </w:t>
      </w:r>
      <w:r w:rsidRPr="0007709B">
        <w:t>201</w:t>
      </w:r>
      <w:r w:rsidR="0043000C" w:rsidRPr="0007709B">
        <w:t>7</w:t>
      </w:r>
    </w:p>
    <w:p w14:paraId="400AF506" w14:textId="608A06A4" w:rsidR="00E64514" w:rsidRDefault="00CC416D" w:rsidP="0007709B">
      <w:r>
        <w:t xml:space="preserve">Assist. Prof. Dr. </w:t>
      </w:r>
      <w:proofErr w:type="spellStart"/>
      <w:r>
        <w:t>Manop</w:t>
      </w:r>
      <w:proofErr w:type="spellEnd"/>
      <w:r>
        <w:t xml:space="preserve"> </w:t>
      </w:r>
      <w:proofErr w:type="spellStart"/>
      <w:r>
        <w:t>Phankok</w:t>
      </w:r>
      <w:r w:rsidR="00AF6B2A">
        <w:t>kruad</w:t>
      </w:r>
      <w:proofErr w:type="spellEnd"/>
      <w:r w:rsidR="00AF6B2A">
        <w:br/>
        <w:t xml:space="preserve">Assist. Prof. Dr. </w:t>
      </w:r>
      <w:proofErr w:type="spellStart"/>
      <w:r w:rsidR="00AF6B2A">
        <w:t>Boonprasert</w:t>
      </w:r>
      <w:proofErr w:type="spellEnd"/>
      <w:r w:rsidR="00AF6B2A">
        <w:t xml:space="preserve"> </w:t>
      </w:r>
      <w:proofErr w:type="spellStart"/>
      <w:r w:rsidR="00AF6B2A">
        <w:t>Surakratanaskul</w:t>
      </w:r>
      <w:proofErr w:type="spellEnd"/>
    </w:p>
    <w:p w14:paraId="22A862A5" w14:textId="77777777" w:rsidR="00FE15C1" w:rsidRDefault="00FE15C1" w:rsidP="0007709B"/>
    <w:p w14:paraId="2F3AEE74" w14:textId="6AFFC7C7" w:rsidR="00FE15C1" w:rsidRPr="00FE15C1" w:rsidRDefault="00FE15C1" w:rsidP="0007709B">
      <w:r>
        <w:t>Faculty of Information Technology</w:t>
      </w:r>
      <w:r w:rsidR="0007709B">
        <w:br/>
      </w:r>
      <w:r>
        <w:t>King Mongkut’s Institute of Technology Ladkrabang</w:t>
      </w:r>
    </w:p>
    <w:sectPr w:rsidR="00FE15C1" w:rsidRPr="00FE15C1" w:rsidSect="00162B7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0NDQzsTCwsDSxtDBV0lEKTi0uzszPAykwrAUATrJwSiwAAAA="/>
  </w:docVars>
  <w:rsids>
    <w:rsidRoot w:val="00FE15C1"/>
    <w:rsid w:val="00004566"/>
    <w:rsid w:val="0007709B"/>
    <w:rsid w:val="000E14C5"/>
    <w:rsid w:val="0013632B"/>
    <w:rsid w:val="00162B71"/>
    <w:rsid w:val="003E389C"/>
    <w:rsid w:val="00413E10"/>
    <w:rsid w:val="0043000C"/>
    <w:rsid w:val="004D287D"/>
    <w:rsid w:val="005248A4"/>
    <w:rsid w:val="00550803"/>
    <w:rsid w:val="00654650"/>
    <w:rsid w:val="007355BC"/>
    <w:rsid w:val="00786C1B"/>
    <w:rsid w:val="007C1E82"/>
    <w:rsid w:val="007F626E"/>
    <w:rsid w:val="0080475B"/>
    <w:rsid w:val="0086300A"/>
    <w:rsid w:val="00871918"/>
    <w:rsid w:val="009B4A72"/>
    <w:rsid w:val="00A31C0D"/>
    <w:rsid w:val="00AF6B2A"/>
    <w:rsid w:val="00B77ED7"/>
    <w:rsid w:val="00CC416D"/>
    <w:rsid w:val="00E64514"/>
    <w:rsid w:val="00E75C26"/>
    <w:rsid w:val="00EA3FBA"/>
    <w:rsid w:val="00F303FC"/>
    <w:rsid w:val="00F545D9"/>
    <w:rsid w:val="00FE15C1"/>
    <w:rsid w:val="00FF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610A7"/>
  <w15:chartTrackingRefBased/>
  <w15:docId w15:val="{DFF411BB-4D96-2641-A46C-7922EEC9B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709B"/>
    <w:pPr>
      <w:spacing w:after="240"/>
      <w:jc w:val="center"/>
    </w:pPr>
    <w:rPr>
      <w:rFonts w:ascii="CMU Serif" w:hAnsi="CMU Serif" w:cs="CMU Serif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55BC"/>
    <w:pPr>
      <w:keepNext/>
      <w:keepLines/>
      <w:outlineLvl w:val="0"/>
    </w:pPr>
    <w:rPr>
      <w:rFonts w:eastAsiaTheme="majorEastAsia"/>
      <w:i/>
      <w:i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C1E82"/>
    <w:pPr>
      <w:pBdr>
        <w:top w:val="single" w:sz="4" w:space="10" w:color="BFBFBF" w:themeColor="background1" w:themeShade="BF"/>
        <w:bottom w:val="single" w:sz="4" w:space="10" w:color="BFBFBF" w:themeColor="background1" w:themeShade="BF"/>
      </w:pBdr>
      <w:contextualSpacing/>
    </w:pPr>
    <w:rPr>
      <w:rFonts w:ascii="Century" w:eastAsiaTheme="majorEastAsia" w:hAnsi="Century" w:cstheme="majorBidi"/>
      <w:b/>
      <w:bCs/>
      <w:spacing w:val="-10"/>
      <w:kern w:val="28"/>
      <w:sz w:val="40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7C1E82"/>
    <w:rPr>
      <w:rFonts w:ascii="Century" w:eastAsiaTheme="majorEastAsia" w:hAnsi="Century" w:cstheme="majorBidi"/>
      <w:b/>
      <w:bCs/>
      <w:spacing w:val="-10"/>
      <w:kern w:val="28"/>
      <w:sz w:val="40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7355BC"/>
    <w:rPr>
      <w:rFonts w:ascii="CMU Serif" w:eastAsiaTheme="majorEastAsia" w:hAnsi="CMU Serif" w:cs="CMU Serif"/>
      <w:i/>
      <w:iCs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000C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00C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19E2A7-F5AE-4B32-8D31-940778AC17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0d23a6-f195-4c5c-b5bb-19aa4319b9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9FF553-A74A-420A-B490-14146F5226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33BCB1-EE9B-43A7-AC4E-315ABF56BC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9070087</dc:creator>
  <cp:keywords/>
  <dc:description/>
  <cp:lastModifiedBy>nathan yiangsuppanontr</cp:lastModifiedBy>
  <cp:revision>30</cp:revision>
  <cp:lastPrinted>2018-04-25T07:50:00Z</cp:lastPrinted>
  <dcterms:created xsi:type="dcterms:W3CDTF">2018-04-24T23:16:00Z</dcterms:created>
  <dcterms:modified xsi:type="dcterms:W3CDTF">2018-04-2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</Properties>
</file>